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7FD86280" w:rsidR="00FC5C48" w:rsidRDefault="00EF7F35" w:rsidP="009F7762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D3375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A8665C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20.03</w:t>
            </w:r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2</w:t>
            </w:r>
            <w:r w:rsidR="0076229A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4.03</w:t>
            </w:r>
            <w:bookmarkStart w:id="1" w:name="_GoBack"/>
            <w:bookmarkEnd w:id="1"/>
            <w:r w:rsidR="009F7762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3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552B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28A71A28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KROASAN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2DA32AAD" w:rsidR="003A552B" w:rsidRPr="003A552B" w:rsidRDefault="003A552B" w:rsidP="003A552B">
            <w:pPr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67A906E3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5A7A1CB6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19AC61B0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052C622D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Gluten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Goruščic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umporni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dioksid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Kikiriki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A552B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78759F9A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KROASAN , NARANČA KOMAD , MLIJEKO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5378BFEB" w:rsidR="003A552B" w:rsidRPr="003A552B" w:rsidRDefault="003A552B" w:rsidP="003A552B">
            <w:pPr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8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5A6786A4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2.4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50A52D79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9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6BCE6A60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2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A552B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49C6BF60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ĆUFTE U UMAKU OD RAJČICE I PIRE KRUMPIR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68A89945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270CCC47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31057BF6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3A7160B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2A98FA5E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>(S)</w:t>
            </w:r>
          </w:p>
        </w:tc>
      </w:tr>
      <w:tr w:rsidR="003A552B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3A552B" w:rsidRPr="008D08FD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0BCD46EA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ĆUFTE U UMAKU OD RAJČICE I PIRE KRUMPIR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5D264643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50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0626E94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3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7B38EF5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5.8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5243CD8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92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A552B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3A552B" w:rsidRPr="00727AE1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690C507F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18790EA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7734C3F5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3E4E884A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65CF4324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5B4FA820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Gluten(T), Gluten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A552B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3A552B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3A552B" w14:paraId="6A22E7D1" w14:textId="77777777" w:rsidTr="00F06C92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3A552B" w:rsidRPr="008D08FD" w:rsidRDefault="003A552B" w:rsidP="003A552B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3A552B" w:rsidRPr="00727AE1" w:rsidRDefault="003A552B" w:rsidP="003A552B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3A2E559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A552B">
              <w:rPr>
                <w:rFonts w:asciiTheme="minorHAnsi" w:eastAsia="Segoe UI" w:hAnsiTheme="minorHAnsi" w:cstheme="minorHAnsi"/>
              </w:rPr>
              <w:t xml:space="preserve">VARIVO OD MAHUNA S JUNETINOM , ŠKOLSKI KRUH 1 ŠNITA, KRUŠ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2B456EA9" w:rsidR="003A552B" w:rsidRPr="003A552B" w:rsidRDefault="003A552B" w:rsidP="003A552B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21B30F61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6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6D61C8BD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14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5B5EE5F5" w:rsidR="003A552B" w:rsidRPr="003A552B" w:rsidRDefault="003A552B" w:rsidP="003A552B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A552B">
              <w:rPr>
                <w:rFonts w:asciiTheme="minorHAnsi" w:eastAsia="Segoe UI" w:hAnsiTheme="minorHAnsi" w:cstheme="minorHAnsi"/>
              </w:rPr>
              <w:t>387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14D456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A552B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3A552B" w:rsidRPr="00DB4E9F" w:rsidRDefault="003A552B" w:rsidP="003A55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3A552B" w:rsidRPr="00DB4E9F" w:rsidRDefault="003A552B" w:rsidP="003A552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6BF22A9D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4459C8DD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437B9BA1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780E450E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567C148F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12D9022" w:rsidR="003A552B" w:rsidRPr="003A552B" w:rsidRDefault="003A552B" w:rsidP="003A552B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(S), Jaja(S), Laktoza(T), Mlijeko(S), Celer(S)</w:t>
            </w:r>
          </w:p>
        </w:tc>
      </w:tr>
      <w:tr w:rsidR="003A552B" w:rsidRPr="00DB4E9F" w14:paraId="55464FC0" w14:textId="77777777" w:rsidTr="003951D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3A552B" w:rsidRPr="00DB4E9F" w:rsidRDefault="003A552B" w:rsidP="003A552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3A552B" w:rsidRPr="00DB4E9F" w:rsidRDefault="003A552B" w:rsidP="003A552B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54135E75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 xml:space="preserve">TJESTENINA CARBONARA ,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61B9F0D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49.7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6CB16274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5.6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6C1AE6D6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5F1692C1" w:rsidR="003A552B" w:rsidRPr="003A552B" w:rsidRDefault="003A552B" w:rsidP="003A552B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A552B">
              <w:rPr>
                <w:rFonts w:asciiTheme="minorHAnsi" w:eastAsia="Segoe UI" w:hAnsiTheme="minorHAnsi" w:cstheme="minorHAnsi"/>
                <w:sz w:val="22"/>
                <w:szCs w:val="22"/>
              </w:rPr>
              <w:t>364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F18349" w14:textId="77777777" w:rsidR="003A552B" w:rsidRPr="003A552B" w:rsidRDefault="003A552B" w:rsidP="003A552B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A315C5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A315C5" w:rsidRPr="00DB4E9F" w:rsidRDefault="00A315C5" w:rsidP="00A315C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A315C5" w:rsidRPr="00DB4E9F" w:rsidRDefault="00A315C5" w:rsidP="00A315C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29F8E462" w:rsidR="00A315C5" w:rsidRPr="00A315C5" w:rsidRDefault="00A315C5" w:rsidP="00A315C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A315C5">
              <w:rPr>
                <w:rFonts w:asciiTheme="minorHAnsi" w:eastAsia="Segoe UI" w:hAnsiTheme="minorHAnsi" w:cstheme="minorHAnsi"/>
              </w:rPr>
              <w:t xml:space="preserve">KUPUS </w:t>
            </w:r>
            <w:proofErr w:type="gramStart"/>
            <w:r w:rsidRPr="00A315C5">
              <w:rPr>
                <w:rFonts w:asciiTheme="minorHAnsi" w:eastAsia="Segoe UI" w:hAnsiTheme="minorHAnsi" w:cstheme="minorHAnsi"/>
              </w:rPr>
              <w:t>SALATA ,</w:t>
            </w:r>
            <w:proofErr w:type="gramEnd"/>
            <w:r w:rsidRPr="00A315C5">
              <w:rPr>
                <w:rFonts w:asciiTheme="minorHAnsi" w:eastAsia="Segoe UI" w:hAnsiTheme="minorHAnsi" w:cstheme="minorHAnsi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59C39A46" w:rsidR="00A315C5" w:rsidRPr="00A315C5" w:rsidRDefault="00A315C5" w:rsidP="00A315C5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37003CDB" w:rsidR="00A315C5" w:rsidRPr="00A315C5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5E03FE98" w:rsidR="00A315C5" w:rsidRPr="00A315C5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062D4086" w:rsidR="00A315C5" w:rsidRPr="00A315C5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367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5361D000" w:rsidR="00A315C5" w:rsidRPr="00A315C5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A315C5">
              <w:rPr>
                <w:rFonts w:asciiTheme="minorHAnsi" w:eastAsia="Segoe UI" w:hAnsiTheme="minorHAnsi" w:cstheme="minorHAnsi"/>
              </w:rPr>
              <w:t>Kikiriki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Orašidi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S), Gluten(S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S), Gluten(T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Rakovi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Riba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Mekušci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A315C5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A315C5">
              <w:rPr>
                <w:rFonts w:asciiTheme="minorHAnsi" w:eastAsia="Segoe UI" w:hAnsiTheme="minorHAnsi" w:cstheme="minorHAnsi"/>
              </w:rPr>
              <w:t>(T), Gluten(T)</w:t>
            </w:r>
          </w:p>
        </w:tc>
      </w:tr>
      <w:tr w:rsidR="00A315C5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A315C5" w:rsidRPr="00DB4E9F" w:rsidRDefault="00A315C5" w:rsidP="00A315C5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A315C5" w:rsidRPr="00DB4E9F" w:rsidRDefault="00A315C5" w:rsidP="00A315C5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7553C5DC" w:rsidR="00A315C5" w:rsidRPr="00A315C5" w:rsidRDefault="00A315C5" w:rsidP="00A315C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A315C5">
              <w:rPr>
                <w:rFonts w:asciiTheme="minorHAnsi" w:eastAsia="Segoe UI" w:hAnsiTheme="minorHAnsi" w:cstheme="minorHAnsi"/>
              </w:rPr>
              <w:t xml:space="preserve">KUPUS </w:t>
            </w:r>
            <w:proofErr w:type="gramStart"/>
            <w:r w:rsidRPr="00A315C5">
              <w:rPr>
                <w:rFonts w:asciiTheme="minorHAnsi" w:eastAsia="Segoe UI" w:hAnsiTheme="minorHAnsi" w:cstheme="minorHAnsi"/>
              </w:rPr>
              <w:t>SALATA ,</w:t>
            </w:r>
            <w:proofErr w:type="gramEnd"/>
            <w:r w:rsidRPr="00A315C5">
              <w:rPr>
                <w:rFonts w:asciiTheme="minorHAnsi" w:eastAsia="Segoe UI" w:hAnsiTheme="minorHAnsi" w:cstheme="minorHAnsi"/>
              </w:rPr>
              <w:t xml:space="preserve"> BISKVITNI KOLAČ OD VANILIJE I ANANASA , OSLIĆ SA ŠPINATOM I KRUMPIROM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FD4020F" w:rsidR="00A315C5" w:rsidRPr="00A315C5" w:rsidRDefault="00A315C5" w:rsidP="00A315C5">
            <w:pPr>
              <w:jc w:val="center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47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4E64AD9D" w:rsidR="00A315C5" w:rsidRPr="00A315C5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15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5394DF16" w:rsidR="00A315C5" w:rsidRPr="00A315C5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4086D41C" w:rsidR="00A315C5" w:rsidRPr="00A315C5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A315C5">
              <w:rPr>
                <w:rFonts w:asciiTheme="minorHAnsi" w:eastAsia="Segoe UI" w:hAnsiTheme="minorHAnsi" w:cstheme="minorHAnsi"/>
              </w:rPr>
              <w:t>367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A315C5" w:rsidRPr="00D3375A" w:rsidRDefault="00A315C5" w:rsidP="00A315C5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BE7B4" w14:textId="77777777" w:rsidR="00180A42" w:rsidRDefault="00180A42">
      <w:pPr>
        <w:spacing w:line="240" w:lineRule="auto"/>
      </w:pPr>
      <w:r>
        <w:separator/>
      </w:r>
    </w:p>
  </w:endnote>
  <w:endnote w:type="continuationSeparator" w:id="0">
    <w:p w14:paraId="72DC2C84" w14:textId="77777777" w:rsidR="00180A42" w:rsidRDefault="00180A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86E33" w14:textId="77777777" w:rsidR="00180A42" w:rsidRDefault="00180A42">
      <w:pPr>
        <w:spacing w:line="240" w:lineRule="auto"/>
      </w:pPr>
      <w:r>
        <w:separator/>
      </w:r>
    </w:p>
  </w:footnote>
  <w:footnote w:type="continuationSeparator" w:id="0">
    <w:p w14:paraId="5C5B1207" w14:textId="77777777" w:rsidR="00180A42" w:rsidRDefault="00180A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5379E"/>
    <w:rsid w:val="00076A0E"/>
    <w:rsid w:val="00097735"/>
    <w:rsid w:val="000D1C42"/>
    <w:rsid w:val="00180A42"/>
    <w:rsid w:val="001C7DE4"/>
    <w:rsid w:val="00211213"/>
    <w:rsid w:val="002A00BA"/>
    <w:rsid w:val="002A551B"/>
    <w:rsid w:val="002C5E85"/>
    <w:rsid w:val="00334160"/>
    <w:rsid w:val="00361096"/>
    <w:rsid w:val="003A552B"/>
    <w:rsid w:val="003A7A80"/>
    <w:rsid w:val="003C0867"/>
    <w:rsid w:val="003F75D8"/>
    <w:rsid w:val="00411FF4"/>
    <w:rsid w:val="0044154D"/>
    <w:rsid w:val="004641D8"/>
    <w:rsid w:val="004B4DD9"/>
    <w:rsid w:val="004D4AF3"/>
    <w:rsid w:val="0056273C"/>
    <w:rsid w:val="00584D13"/>
    <w:rsid w:val="00593BE7"/>
    <w:rsid w:val="005C0CDD"/>
    <w:rsid w:val="0062658F"/>
    <w:rsid w:val="006A62C9"/>
    <w:rsid w:val="006C5FCC"/>
    <w:rsid w:val="006F7F7B"/>
    <w:rsid w:val="00714F19"/>
    <w:rsid w:val="00727AE1"/>
    <w:rsid w:val="00741477"/>
    <w:rsid w:val="0076229A"/>
    <w:rsid w:val="0077750C"/>
    <w:rsid w:val="00785252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9F7762"/>
    <w:rsid w:val="00A315C5"/>
    <w:rsid w:val="00A42B2B"/>
    <w:rsid w:val="00A42FFB"/>
    <w:rsid w:val="00A50A67"/>
    <w:rsid w:val="00A6709B"/>
    <w:rsid w:val="00A8665C"/>
    <w:rsid w:val="00AA7406"/>
    <w:rsid w:val="00AE2EA0"/>
    <w:rsid w:val="00AF539D"/>
    <w:rsid w:val="00BA089D"/>
    <w:rsid w:val="00BB077E"/>
    <w:rsid w:val="00BC41EB"/>
    <w:rsid w:val="00BF0802"/>
    <w:rsid w:val="00C54ED3"/>
    <w:rsid w:val="00C932A7"/>
    <w:rsid w:val="00C97C06"/>
    <w:rsid w:val="00CE77DD"/>
    <w:rsid w:val="00CF0040"/>
    <w:rsid w:val="00D3375A"/>
    <w:rsid w:val="00D77132"/>
    <w:rsid w:val="00DB4E9F"/>
    <w:rsid w:val="00DC2006"/>
    <w:rsid w:val="00E42569"/>
    <w:rsid w:val="00E57928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3-03-20T10:10:00Z</dcterms:created>
  <dcterms:modified xsi:type="dcterms:W3CDTF">2023-03-20T10:10:00Z</dcterms:modified>
</cp:coreProperties>
</file>